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90963" w14:textId="77777777" w:rsidR="00FE6BDF" w:rsidRDefault="00FE6BDF" w:rsidP="00BB283E">
      <w:pPr>
        <w:spacing w:after="0" w:line="360" w:lineRule="auto"/>
        <w:jc w:val="right"/>
        <w:rPr>
          <w:rFonts w:ascii="Times New Roman" w:hAnsi="Times New Roman" w:cs="Times New Roman"/>
          <w:b/>
          <w:bCs/>
          <w:sz w:val="18"/>
          <w:szCs w:val="18"/>
        </w:rPr>
      </w:pPr>
    </w:p>
    <w:p w14:paraId="71D3C7E7" w14:textId="66E8D20B" w:rsidR="00B31012" w:rsidRDefault="00BB283E" w:rsidP="00BB283E">
      <w:pPr>
        <w:spacing w:after="0" w:line="360" w:lineRule="auto"/>
        <w:jc w:val="right"/>
        <w:rPr>
          <w:rFonts w:ascii="Times New Roman" w:hAnsi="Times New Roman" w:cs="Times New Roman"/>
          <w:b/>
          <w:bCs/>
          <w:sz w:val="18"/>
          <w:szCs w:val="18"/>
        </w:rPr>
      </w:pPr>
      <w:r w:rsidRPr="00BB283E">
        <w:rPr>
          <w:rFonts w:ascii="Times New Roman" w:hAnsi="Times New Roman" w:cs="Times New Roman"/>
          <w:b/>
          <w:bCs/>
          <w:sz w:val="18"/>
          <w:szCs w:val="18"/>
        </w:rPr>
        <w:t xml:space="preserve">Tema </w:t>
      </w:r>
      <w:r w:rsidR="00F84D88">
        <w:rPr>
          <w:rFonts w:ascii="Times New Roman" w:hAnsi="Times New Roman" w:cs="Times New Roman"/>
          <w:b/>
          <w:bCs/>
          <w:sz w:val="18"/>
          <w:szCs w:val="18"/>
        </w:rPr>
        <w:t>....:</w:t>
      </w:r>
      <w:r w:rsidRPr="00BB283E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 w:rsidR="00F84D88">
        <w:rPr>
          <w:rFonts w:ascii="Times New Roman" w:hAnsi="Times New Roman" w:cs="Times New Roman"/>
          <w:b/>
          <w:bCs/>
          <w:sz w:val="18"/>
          <w:szCs w:val="18"/>
        </w:rPr>
        <w:t>.....................................</w:t>
      </w:r>
    </w:p>
    <w:p w14:paraId="090FAE4D" w14:textId="77777777" w:rsidR="00BB283E" w:rsidRDefault="00BB283E" w:rsidP="00BB283E">
      <w:pPr>
        <w:spacing w:after="0" w:line="360" w:lineRule="auto"/>
        <w:jc w:val="right"/>
        <w:rPr>
          <w:rFonts w:ascii="Times New Roman" w:hAnsi="Times New Roman" w:cs="Times New Roman"/>
          <w:b/>
          <w:bCs/>
          <w:sz w:val="20"/>
          <w:szCs w:val="20"/>
        </w:rPr>
      </w:pPr>
    </w:p>
    <w:p w14:paraId="275D8388" w14:textId="77777777" w:rsidR="001E69AD" w:rsidRPr="00BB283E" w:rsidRDefault="001E69AD" w:rsidP="00BB283E">
      <w:pPr>
        <w:spacing w:after="0" w:line="360" w:lineRule="auto"/>
        <w:jc w:val="right"/>
        <w:rPr>
          <w:rFonts w:ascii="Times New Roman" w:hAnsi="Times New Roman" w:cs="Times New Roman"/>
          <w:b/>
          <w:bCs/>
          <w:sz w:val="20"/>
          <w:szCs w:val="20"/>
        </w:rPr>
      </w:pPr>
    </w:p>
    <w:p w14:paraId="36BA92CB" w14:textId="77777777" w:rsidR="00BB283E" w:rsidRDefault="00BB283E" w:rsidP="00A43D3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</w:p>
    <w:p w14:paraId="5C4F4D4F" w14:textId="2947734E" w:rsidR="00FE6BDF" w:rsidRDefault="006733B9" w:rsidP="00A43D3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r w:rsidRPr="00A43D39">
        <w:rPr>
          <w:rFonts w:ascii="Times New Roman" w:hAnsi="Times New Roman" w:cs="Times New Roman"/>
          <w:b/>
          <w:bCs/>
          <w:sz w:val="28"/>
          <w:szCs w:val="32"/>
        </w:rPr>
        <w:t>TÍTULO</w:t>
      </w:r>
      <w:r w:rsidR="001E69AD">
        <w:rPr>
          <w:rFonts w:ascii="Times New Roman" w:hAnsi="Times New Roman" w:cs="Times New Roman"/>
          <w:b/>
          <w:bCs/>
          <w:sz w:val="28"/>
          <w:szCs w:val="32"/>
        </w:rPr>
        <w:t xml:space="preserve"> </w:t>
      </w:r>
      <w:r w:rsidR="00FE6BDF">
        <w:rPr>
          <w:rFonts w:ascii="Times New Roman" w:hAnsi="Times New Roman" w:cs="Times New Roman"/>
          <w:b/>
          <w:bCs/>
          <w:sz w:val="28"/>
          <w:szCs w:val="32"/>
        </w:rPr>
        <w:t xml:space="preserve">DO TRABALHO </w:t>
      </w:r>
      <w:r w:rsidR="009C0162" w:rsidRPr="0053204B">
        <w:rPr>
          <w:rFonts w:ascii="Times New Roman" w:hAnsi="Times New Roman" w:cs="Times New Roman"/>
          <w:b/>
          <w:bCs/>
          <w:color w:val="FF0000"/>
          <w:sz w:val="28"/>
          <w:szCs w:val="32"/>
        </w:rPr>
        <w:t>(</w:t>
      </w:r>
      <w:r w:rsidR="0053204B" w:rsidRPr="0053204B">
        <w:rPr>
          <w:rFonts w:ascii="Times New Roman" w:hAnsi="Times New Roman" w:cs="Times New Roman"/>
          <w:b/>
          <w:bCs/>
          <w:color w:val="FF0000"/>
          <w:sz w:val="28"/>
          <w:szCs w:val="32"/>
        </w:rPr>
        <w:t>RESUMO EXPANDIDO</w:t>
      </w:r>
      <w:r w:rsidR="009C0162" w:rsidRPr="0053204B">
        <w:rPr>
          <w:rFonts w:ascii="Times New Roman" w:hAnsi="Times New Roman" w:cs="Times New Roman"/>
          <w:b/>
          <w:bCs/>
          <w:color w:val="FF0000"/>
          <w:sz w:val="28"/>
          <w:szCs w:val="32"/>
        </w:rPr>
        <w:t>)</w:t>
      </w:r>
    </w:p>
    <w:p w14:paraId="72EB41E5" w14:textId="586CA060" w:rsidR="00D10699" w:rsidRDefault="00D10699" w:rsidP="00A43D3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0CB8FE7" w14:textId="77777777" w:rsidR="001E69AD" w:rsidRPr="00A43D39" w:rsidRDefault="001E69AD" w:rsidP="00A43D3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EAAB8ED" w14:textId="45F96220" w:rsidR="00D10699" w:rsidRPr="00A43D39" w:rsidRDefault="00FE6BDF" w:rsidP="00A43D39">
      <w:pPr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A43D39">
        <w:rPr>
          <w:rFonts w:ascii="Times New Roman" w:hAnsi="Times New Roman" w:cs="Times New Roman"/>
          <w:b/>
          <w:bCs/>
        </w:rPr>
        <w:t>RESUMO</w:t>
      </w:r>
    </w:p>
    <w:p w14:paraId="46C90526" w14:textId="32A487D5" w:rsidR="00F84D88" w:rsidRDefault="00F84D88" w:rsidP="00F84D88">
      <w:pPr>
        <w:spacing w:after="0" w:line="360" w:lineRule="auto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 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 xml:space="preserve">........... ........... ........... ........... </w:t>
      </w:r>
      <w:r w:rsidRPr="002E674A">
        <w:rPr>
          <w:rFonts w:ascii="Times New Roman" w:eastAsia="Times New Roman" w:hAnsi="Times New Roman" w:cs="Times New Roman"/>
          <w:i/>
          <w:iCs/>
          <w:color w:val="FF0000"/>
        </w:rPr>
        <w:t>Máximo 300 palavras</w:t>
      </w:r>
      <w:r>
        <w:rPr>
          <w:rFonts w:ascii="Times New Roman" w:eastAsia="Times New Roman" w:hAnsi="Times New Roman" w:cs="Times New Roman"/>
          <w:color w:val="3A3A3A"/>
        </w:rPr>
        <w:t xml:space="preserve">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...........  ........... 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 xml:space="preserve">........... ........... ........... </w:t>
      </w:r>
    </w:p>
    <w:p w14:paraId="50997F96" w14:textId="71C97EDE" w:rsidR="00A43D39" w:rsidRDefault="00A43D39" w:rsidP="005D1B4E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3A3A3A"/>
          <w:sz w:val="20"/>
          <w:szCs w:val="20"/>
        </w:rPr>
      </w:pPr>
    </w:p>
    <w:p w14:paraId="725B506B" w14:textId="77777777" w:rsidR="001E69AD" w:rsidRDefault="001E69AD" w:rsidP="005D1B4E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3A3A3A"/>
          <w:sz w:val="20"/>
          <w:szCs w:val="20"/>
        </w:rPr>
      </w:pPr>
    </w:p>
    <w:p w14:paraId="3E4E7EFB" w14:textId="0D4AEDA0" w:rsidR="00A43D39" w:rsidRPr="00F84D88" w:rsidRDefault="00A43D39" w:rsidP="00A43D39">
      <w:pPr>
        <w:spacing w:after="0" w:line="360" w:lineRule="auto"/>
        <w:rPr>
          <w:rFonts w:ascii="Times New Roman" w:eastAsia="Times New Roman" w:hAnsi="Times New Roman" w:cs="Times New Roman"/>
          <w:color w:val="FF0000"/>
        </w:rPr>
      </w:pPr>
      <w:r w:rsidRPr="002E674A">
        <w:rPr>
          <w:rFonts w:ascii="Times New Roman" w:eastAsia="Times New Roman" w:hAnsi="Times New Roman" w:cs="Times New Roman"/>
          <w:b/>
          <w:bCs/>
          <w:color w:val="3A3A3A"/>
        </w:rPr>
        <w:t>Palavras</w:t>
      </w:r>
      <w:r w:rsidR="00060803" w:rsidRPr="002E674A">
        <w:rPr>
          <w:rFonts w:ascii="Times New Roman" w:eastAsia="Times New Roman" w:hAnsi="Times New Roman" w:cs="Times New Roman"/>
          <w:b/>
          <w:bCs/>
          <w:color w:val="3A3A3A"/>
        </w:rPr>
        <w:t>-Chave</w:t>
      </w:r>
      <w:r w:rsidR="00060803" w:rsidRPr="002E674A">
        <w:rPr>
          <w:rFonts w:ascii="Times New Roman" w:eastAsia="Times New Roman" w:hAnsi="Times New Roman" w:cs="Times New Roman"/>
          <w:color w:val="3A3A3A"/>
        </w:rPr>
        <w:t xml:space="preserve">: </w:t>
      </w:r>
      <w:r w:rsidR="00F84D88">
        <w:rPr>
          <w:rFonts w:ascii="Times New Roman" w:eastAsia="Times New Roman" w:hAnsi="Times New Roman" w:cs="Times New Roman"/>
          <w:color w:val="3A3A3A"/>
        </w:rPr>
        <w:t xml:space="preserve">........... ........... ........... ...........  ........... ........... </w:t>
      </w:r>
      <w:r w:rsidR="00060803" w:rsidRPr="00F84D88">
        <w:rPr>
          <w:rFonts w:ascii="Times New Roman" w:eastAsia="Times New Roman" w:hAnsi="Times New Roman" w:cs="Times New Roman"/>
          <w:color w:val="FF0000"/>
        </w:rPr>
        <w:t>(Até 6 palavras-chave)</w:t>
      </w:r>
    </w:p>
    <w:p w14:paraId="57455361" w14:textId="77777777" w:rsidR="007616AD" w:rsidRPr="00A43D39" w:rsidRDefault="007616AD" w:rsidP="00A43D39">
      <w:pPr>
        <w:spacing w:after="0" w:line="360" w:lineRule="auto"/>
        <w:rPr>
          <w:rFonts w:ascii="Times New Roman" w:hAnsi="Times New Roman" w:cs="Times New Roman"/>
        </w:rPr>
      </w:pPr>
    </w:p>
    <w:p w14:paraId="4A715E23" w14:textId="2E735768" w:rsidR="005D1B4E" w:rsidRDefault="005D1B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609B250" w14:textId="26A82845" w:rsidR="00110157" w:rsidRPr="00110157" w:rsidRDefault="00110157" w:rsidP="00110157">
      <w:pPr>
        <w:pStyle w:val="Ttulo1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110157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 xml:space="preserve">1. </w:t>
      </w:r>
      <w:r w:rsidR="004B7586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CONTEXTUALIZAÇÃO </w:t>
      </w:r>
      <w:r w:rsidR="000A4ABC">
        <w:rPr>
          <w:rFonts w:ascii="Times New Roman" w:hAnsi="Times New Roman" w:cs="Times New Roman"/>
          <w:b/>
          <w:bCs/>
          <w:color w:val="auto"/>
          <w:sz w:val="28"/>
          <w:szCs w:val="28"/>
        </w:rPr>
        <w:t>&amp;</w:t>
      </w:r>
      <w:r w:rsidR="004B7586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PROBLEMÁTICA</w:t>
      </w:r>
      <w:r w:rsidR="00235B4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(Título principal)</w:t>
      </w:r>
    </w:p>
    <w:p w14:paraId="23DD8A86" w14:textId="77777777" w:rsidR="00F84D88" w:rsidRDefault="00F84D88" w:rsidP="00093A82">
      <w:pPr>
        <w:spacing w:after="0" w:line="360" w:lineRule="auto"/>
        <w:jc w:val="both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 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 xml:space="preserve">........... </w:t>
      </w:r>
    </w:p>
    <w:p w14:paraId="2EDFF990" w14:textId="524E0FE2" w:rsidR="002E674A" w:rsidRDefault="00B52675" w:rsidP="00093A82">
      <w:pPr>
        <w:spacing w:after="0" w:line="360" w:lineRule="auto"/>
        <w:jc w:val="both"/>
        <w:rPr>
          <w:rFonts w:ascii="Times New Roman" w:hAnsi="Times New Roman" w:cs="Times New Roman"/>
        </w:rPr>
      </w:pPr>
      <w:r w:rsidRPr="00B52675">
        <w:rPr>
          <w:rFonts w:ascii="Times New Roman" w:eastAsia="Times New Roman" w:hAnsi="Times New Roman" w:cs="Times New Roman"/>
          <w:color w:val="FF0000"/>
        </w:rPr>
        <w:t xml:space="preserve">Artigos completos devem ter até </w:t>
      </w:r>
      <w:r w:rsidR="004B7586">
        <w:rPr>
          <w:rFonts w:ascii="Times New Roman" w:eastAsia="Times New Roman" w:hAnsi="Times New Roman" w:cs="Times New Roman"/>
          <w:b/>
          <w:bCs/>
          <w:color w:val="FF0000"/>
        </w:rPr>
        <w:t>1</w:t>
      </w:r>
      <w:r w:rsidRPr="00B52675">
        <w:rPr>
          <w:rFonts w:ascii="Times New Roman" w:eastAsia="Times New Roman" w:hAnsi="Times New Roman" w:cs="Times New Roman"/>
          <w:b/>
          <w:bCs/>
          <w:color w:val="FF0000"/>
        </w:rPr>
        <w:t>.</w:t>
      </w:r>
      <w:r w:rsidR="004B7586">
        <w:rPr>
          <w:rFonts w:ascii="Times New Roman" w:eastAsia="Times New Roman" w:hAnsi="Times New Roman" w:cs="Times New Roman"/>
          <w:b/>
          <w:bCs/>
          <w:color w:val="FF0000"/>
        </w:rPr>
        <w:t>5</w:t>
      </w:r>
      <w:r w:rsidRPr="00B52675">
        <w:rPr>
          <w:rFonts w:ascii="Times New Roman" w:eastAsia="Times New Roman" w:hAnsi="Times New Roman" w:cs="Times New Roman"/>
          <w:b/>
          <w:bCs/>
          <w:color w:val="FF0000"/>
        </w:rPr>
        <w:t>00 palavras,</w:t>
      </w:r>
      <w:r w:rsidRPr="00B52675">
        <w:rPr>
          <w:rFonts w:ascii="Times New Roman" w:eastAsia="Times New Roman" w:hAnsi="Times New Roman" w:cs="Times New Roman"/>
          <w:color w:val="FF0000"/>
        </w:rPr>
        <w:t xml:space="preserve"> incluindo </w:t>
      </w:r>
      <w:r w:rsidR="000A4ABC">
        <w:rPr>
          <w:rFonts w:ascii="Times New Roman" w:eastAsia="Times New Roman" w:hAnsi="Times New Roman" w:cs="Times New Roman"/>
          <w:color w:val="FF0000"/>
        </w:rPr>
        <w:t>R</w:t>
      </w:r>
      <w:r w:rsidRPr="00B52675">
        <w:rPr>
          <w:rFonts w:ascii="Times New Roman" w:eastAsia="Times New Roman" w:hAnsi="Times New Roman" w:cs="Times New Roman"/>
          <w:color w:val="FF0000"/>
        </w:rPr>
        <w:t>eferências</w:t>
      </w:r>
      <w:r w:rsidR="000A4ABC">
        <w:rPr>
          <w:rFonts w:ascii="Times New Roman" w:eastAsia="Times New Roman" w:hAnsi="Times New Roman" w:cs="Times New Roman"/>
          <w:color w:val="FF0000"/>
        </w:rPr>
        <w:t xml:space="preserve"> e outros</w:t>
      </w:r>
      <w:r w:rsidRPr="00B52675">
        <w:rPr>
          <w:rFonts w:ascii="Times New Roman" w:eastAsia="Times New Roman" w:hAnsi="Times New Roman" w:cs="Times New Roman"/>
          <w:color w:val="FF0000"/>
        </w:rPr>
        <w:t xml:space="preserve"> apêndices </w:t>
      </w:r>
      <w:r w:rsidR="00F84D88">
        <w:rPr>
          <w:rFonts w:ascii="Times New Roman" w:eastAsia="Times New Roman" w:hAnsi="Times New Roman" w:cs="Times New Roman"/>
          <w:color w:val="3A3A3A"/>
        </w:rPr>
        <w:t>........... ........... ........... ...........  ........... ........... ........... ........... ...........  ...........</w:t>
      </w:r>
      <w:r w:rsidR="00F84D88"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 w:rsidR="00F84D88"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="00F84D88"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 w:rsidR="00F84D88"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="00F84D88"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 w:rsidR="00F84D88"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="00F84D88"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 w:rsidR="00F84D88"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="00F84D88"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 w:rsidR="00F84D88"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="00F84D88" w:rsidRPr="00F84D88">
        <w:rPr>
          <w:rFonts w:ascii="Times New Roman" w:eastAsia="Times New Roman" w:hAnsi="Times New Roman" w:cs="Times New Roman"/>
          <w:color w:val="3A3A3A"/>
        </w:rPr>
        <w:t xml:space="preserve"> </w:t>
      </w:r>
    </w:p>
    <w:p w14:paraId="29CC1B77" w14:textId="164155A5" w:rsidR="00B65E0A" w:rsidRPr="00110157" w:rsidRDefault="00B65E0A" w:rsidP="00B65E0A">
      <w:pPr>
        <w:pStyle w:val="Ttulo1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110157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2. </w:t>
      </w:r>
      <w:r w:rsidR="000A4ABC">
        <w:rPr>
          <w:rFonts w:ascii="Times New Roman" w:hAnsi="Times New Roman" w:cs="Times New Roman"/>
          <w:b/>
          <w:bCs/>
          <w:color w:val="auto"/>
          <w:sz w:val="28"/>
          <w:szCs w:val="28"/>
        </w:rPr>
        <w:t>PERGUNTA DE PESQUISA &amp; OBJETIVOS</w:t>
      </w:r>
    </w:p>
    <w:p w14:paraId="42464F5D" w14:textId="2C9B090D" w:rsidR="00F84D88" w:rsidRDefault="00F84D88" w:rsidP="00093A82">
      <w:pPr>
        <w:spacing w:after="0" w:line="360" w:lineRule="auto"/>
        <w:jc w:val="both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 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 xml:space="preserve">........... </w:t>
      </w:r>
    </w:p>
    <w:p w14:paraId="415CD374" w14:textId="51D108FF" w:rsidR="0048093B" w:rsidRPr="00110157" w:rsidRDefault="0048093B" w:rsidP="0048093B">
      <w:pPr>
        <w:pStyle w:val="Ttulo1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3</w:t>
      </w:r>
      <w:r w:rsidRPr="00110157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CONTRIBUÇÕES DO ESTUDO</w:t>
      </w:r>
    </w:p>
    <w:p w14:paraId="3CA92E2A" w14:textId="2128ECF3" w:rsidR="0048093B" w:rsidRDefault="0048093B" w:rsidP="0048093B">
      <w:pPr>
        <w:spacing w:after="0" w:line="360" w:lineRule="auto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 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 xml:space="preserve">........... ........... ........... ...........  </w:t>
      </w:r>
    </w:p>
    <w:p w14:paraId="55FE43A3" w14:textId="33187F09" w:rsidR="0048093B" w:rsidRPr="00110157" w:rsidRDefault="0048093B" w:rsidP="0048093B">
      <w:pPr>
        <w:pStyle w:val="Ttulo1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4</w:t>
      </w:r>
      <w:r w:rsidRPr="00110157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FUNDAMENTAÇÃO TEÓRICA</w:t>
      </w:r>
    </w:p>
    <w:p w14:paraId="16759E35" w14:textId="77777777" w:rsidR="0048093B" w:rsidRDefault="0048093B" w:rsidP="0048093B">
      <w:pPr>
        <w:spacing w:after="0" w:line="360" w:lineRule="auto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 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 xml:space="preserve">........... ........... ........... ...........  </w:t>
      </w:r>
    </w:p>
    <w:p w14:paraId="3DFA9B9E" w14:textId="4A48D364" w:rsidR="00682D93" w:rsidRPr="001B7B5E" w:rsidRDefault="0048093B" w:rsidP="00682D93">
      <w:pPr>
        <w:pStyle w:val="Ttulo2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>4</w:t>
      </w:r>
      <w:r w:rsidR="00B65E0A" w:rsidRPr="001B7B5E"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>.</w:t>
      </w:r>
      <w:r w:rsidR="00110157" w:rsidRPr="001B7B5E"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>1.</w:t>
      </w:r>
      <w:r w:rsidR="00B65E0A" w:rsidRPr="001B7B5E"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 xml:space="preserve"> </w:t>
      </w:r>
      <w:r w:rsidR="00110157" w:rsidRPr="001B7B5E"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>XXXX</w:t>
      </w:r>
      <w:r w:rsidR="00682D93"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 xml:space="preserve"> (Título 2ª ordem)</w:t>
      </w:r>
    </w:p>
    <w:p w14:paraId="32D743B7" w14:textId="77777777" w:rsidR="00093A82" w:rsidRDefault="00F84D88" w:rsidP="00093A82">
      <w:pPr>
        <w:spacing w:after="0" w:line="360" w:lineRule="auto"/>
        <w:jc w:val="both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</w:p>
    <w:p w14:paraId="505B041F" w14:textId="77777777" w:rsidR="00093A82" w:rsidRDefault="00093A82" w:rsidP="00093A82">
      <w:pPr>
        <w:spacing w:after="0" w:line="360" w:lineRule="auto"/>
        <w:jc w:val="both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</w:p>
    <w:p w14:paraId="0F8C478F" w14:textId="4EBA0648" w:rsidR="00110157" w:rsidRPr="009D0D69" w:rsidRDefault="009D0D69" w:rsidP="00093A82">
      <w:pPr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9D0D69">
        <w:rPr>
          <w:rFonts w:ascii="Times New Roman" w:hAnsi="Times New Roman" w:cs="Times New Roman"/>
          <w:b/>
          <w:bCs/>
        </w:rPr>
        <w:t>====== FIGURA 1 ======</w:t>
      </w:r>
    </w:p>
    <w:p w14:paraId="70C825D8" w14:textId="77777777" w:rsidR="00093A82" w:rsidRDefault="00093A82" w:rsidP="00093A82">
      <w:pPr>
        <w:spacing w:after="0" w:line="360" w:lineRule="auto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</w:p>
    <w:p w14:paraId="78D34DE7" w14:textId="77777777" w:rsidR="00093A82" w:rsidRDefault="00093A82" w:rsidP="00093A82">
      <w:pPr>
        <w:spacing w:after="0" w:line="360" w:lineRule="auto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</w:p>
    <w:p w14:paraId="59552761" w14:textId="47EB3C54" w:rsidR="00682D93" w:rsidRPr="001B7B5E" w:rsidRDefault="0048093B" w:rsidP="00682D93">
      <w:pPr>
        <w:pStyle w:val="Ttulo2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>4</w:t>
      </w:r>
      <w:r w:rsidR="009D0D69" w:rsidRPr="001B7B5E"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 xml:space="preserve">.2. </w:t>
      </w:r>
      <w:r w:rsidR="00CF30B2"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 xml:space="preserve">XXXX </w:t>
      </w:r>
      <w:r w:rsidR="00682D93"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>(Título 2ª ordem)</w:t>
      </w:r>
    </w:p>
    <w:p w14:paraId="171E824D" w14:textId="77777777" w:rsidR="00093A82" w:rsidRDefault="00093A82" w:rsidP="00093A82">
      <w:pPr>
        <w:spacing w:after="0" w:line="360" w:lineRule="auto"/>
        <w:jc w:val="both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</w:p>
    <w:p w14:paraId="172C66AB" w14:textId="518FDD02" w:rsidR="009D0D69" w:rsidRPr="009D0D69" w:rsidRDefault="009D0D69" w:rsidP="00093A82">
      <w:pPr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9D0D69">
        <w:rPr>
          <w:rFonts w:ascii="Times New Roman" w:hAnsi="Times New Roman" w:cs="Times New Roman"/>
          <w:b/>
          <w:bCs/>
        </w:rPr>
        <w:t>====== TABELA 1 ======</w:t>
      </w:r>
    </w:p>
    <w:p w14:paraId="3590C406" w14:textId="0F0701F7" w:rsidR="009D0D69" w:rsidRDefault="00093A82" w:rsidP="009D0D69">
      <w:pPr>
        <w:spacing w:after="0" w:line="360" w:lineRule="auto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</w:p>
    <w:p w14:paraId="0AC30D54" w14:textId="77777777" w:rsidR="00093A82" w:rsidRDefault="00093A82" w:rsidP="00093A82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</w:p>
    <w:p w14:paraId="49126288" w14:textId="1D6C7153" w:rsidR="009D0D69" w:rsidRPr="00110157" w:rsidRDefault="0053204B" w:rsidP="009D0D69">
      <w:pPr>
        <w:pStyle w:val="Ttulo1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5</w:t>
      </w:r>
      <w:r w:rsidR="009D0D69" w:rsidRPr="00110157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r w:rsidR="009D0D69">
        <w:rPr>
          <w:rFonts w:ascii="Times New Roman" w:hAnsi="Times New Roman" w:cs="Times New Roman"/>
          <w:b/>
          <w:bCs/>
          <w:color w:val="auto"/>
          <w:sz w:val="28"/>
          <w:szCs w:val="28"/>
        </w:rPr>
        <w:t>METODOLOGIA</w:t>
      </w:r>
    </w:p>
    <w:p w14:paraId="05074E49" w14:textId="77777777" w:rsidR="00093A82" w:rsidRDefault="00093A82" w:rsidP="00093A82">
      <w:pPr>
        <w:spacing w:after="0" w:line="360" w:lineRule="auto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</w:p>
    <w:p w14:paraId="2320FB47" w14:textId="77777777" w:rsidR="00093A82" w:rsidRDefault="00093A82" w:rsidP="00093A82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</w:p>
    <w:p w14:paraId="21A93D73" w14:textId="77777777" w:rsidR="00093A82" w:rsidRDefault="00093A82" w:rsidP="00093A82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</w:p>
    <w:p w14:paraId="4BA78CC6" w14:textId="77777777" w:rsidR="00093A82" w:rsidRDefault="00093A82" w:rsidP="00093A82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</w:p>
    <w:p w14:paraId="7AA2E82C" w14:textId="04148029" w:rsidR="00235B44" w:rsidRPr="00110157" w:rsidRDefault="0053204B" w:rsidP="00235B44">
      <w:pPr>
        <w:pStyle w:val="Ttulo1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6</w:t>
      </w:r>
      <w:r w:rsidR="00235B44" w:rsidRPr="00110157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RESULTADOS PRELIMINARES &amp; IMPLICAÇÕES (se houver)</w:t>
      </w:r>
    </w:p>
    <w:p w14:paraId="56B1CC7B" w14:textId="77777777" w:rsidR="00235B44" w:rsidRDefault="00235B44" w:rsidP="00235B44">
      <w:pPr>
        <w:spacing w:after="0" w:line="360" w:lineRule="auto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</w:p>
    <w:p w14:paraId="223BD7DF" w14:textId="77777777" w:rsidR="00235B44" w:rsidRDefault="00235B44" w:rsidP="00235B44">
      <w:pPr>
        <w:spacing w:after="0" w:line="360" w:lineRule="auto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</w:p>
    <w:p w14:paraId="4EA8D870" w14:textId="77777777" w:rsidR="00235B44" w:rsidRDefault="00235B44" w:rsidP="00235B44">
      <w:pPr>
        <w:spacing w:after="0" w:line="360" w:lineRule="auto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</w:p>
    <w:p w14:paraId="37009068" w14:textId="6236A973" w:rsidR="00235B44" w:rsidRPr="00110157" w:rsidRDefault="0053204B" w:rsidP="00235B44">
      <w:pPr>
        <w:pStyle w:val="Ttulo1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7</w:t>
      </w:r>
      <w:r w:rsidR="00235B44" w:rsidRPr="00110157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r w:rsidR="00235B44">
        <w:rPr>
          <w:rFonts w:ascii="Times New Roman" w:hAnsi="Times New Roman" w:cs="Times New Roman"/>
          <w:b/>
          <w:bCs/>
          <w:color w:val="auto"/>
          <w:sz w:val="28"/>
          <w:szCs w:val="28"/>
        </w:rPr>
        <w:t>REFERÊNCIAS</w:t>
      </w:r>
    </w:p>
    <w:p w14:paraId="1715A7E0" w14:textId="77777777" w:rsidR="00235B44" w:rsidRDefault="00235B44" w:rsidP="00235B44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</w:p>
    <w:p w14:paraId="75FCB575" w14:textId="77777777" w:rsidR="00235B44" w:rsidRDefault="00235B44" w:rsidP="00235B44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</w:p>
    <w:p w14:paraId="02878B30" w14:textId="77777777" w:rsidR="00235B44" w:rsidRDefault="00235B44" w:rsidP="00235B44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</w:p>
    <w:p w14:paraId="371A8AA6" w14:textId="77777777" w:rsidR="00235B44" w:rsidRDefault="00235B44" w:rsidP="00235B44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3A3A3A"/>
        </w:rPr>
      </w:pP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........... ........... 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  <w:r>
        <w:rPr>
          <w:rFonts w:ascii="Times New Roman" w:eastAsia="Times New Roman" w:hAnsi="Times New Roman" w:cs="Times New Roman"/>
          <w:color w:val="3A3A3A"/>
        </w:rPr>
        <w:t>...........  ...........</w:t>
      </w:r>
      <w:r w:rsidRPr="00F84D88">
        <w:rPr>
          <w:rFonts w:ascii="Times New Roman" w:eastAsia="Times New Roman" w:hAnsi="Times New Roman" w:cs="Times New Roman"/>
          <w:color w:val="3A3A3A"/>
        </w:rPr>
        <w:t xml:space="preserve"> </w:t>
      </w:r>
    </w:p>
    <w:sectPr w:rsidR="00235B44" w:rsidSect="00AB10D5">
      <w:headerReference w:type="default" r:id="rId7"/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759702" w14:textId="77777777" w:rsidR="004D2D29" w:rsidRDefault="004D2D29" w:rsidP="007616AD">
      <w:pPr>
        <w:spacing w:after="0" w:line="240" w:lineRule="auto"/>
      </w:pPr>
      <w:r>
        <w:separator/>
      </w:r>
    </w:p>
  </w:endnote>
  <w:endnote w:type="continuationSeparator" w:id="0">
    <w:p w14:paraId="780D47C7" w14:textId="77777777" w:rsidR="004D2D29" w:rsidRDefault="004D2D29" w:rsidP="00761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1"/>
        <w:szCs w:val="21"/>
      </w:rPr>
      <w:id w:val="-1676642803"/>
      <w:docPartObj>
        <w:docPartGallery w:val="Page Numbers (Bottom of Page)"/>
        <w:docPartUnique/>
      </w:docPartObj>
    </w:sdtPr>
    <w:sdtEndPr/>
    <w:sdtContent>
      <w:p w14:paraId="1AFB9E71" w14:textId="3D801B8D" w:rsidR="00235B44" w:rsidRPr="00235B44" w:rsidRDefault="00235B44">
        <w:pPr>
          <w:pStyle w:val="Rodap"/>
          <w:jc w:val="center"/>
          <w:rPr>
            <w:rFonts w:ascii="Times New Roman" w:hAnsi="Times New Roman" w:cs="Times New Roman"/>
            <w:sz w:val="21"/>
            <w:szCs w:val="21"/>
          </w:rPr>
        </w:pPr>
        <w:r>
          <w:rPr>
            <w:rFonts w:ascii="Times New Roman" w:hAnsi="Times New Roman" w:cs="Times New Roman"/>
            <w:sz w:val="21"/>
            <w:szCs w:val="21"/>
          </w:rPr>
          <w:t xml:space="preserve">- </w:t>
        </w:r>
        <w:r w:rsidRPr="00235B44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235B44">
          <w:rPr>
            <w:rFonts w:ascii="Times New Roman" w:hAnsi="Times New Roman" w:cs="Times New Roman"/>
            <w:sz w:val="21"/>
            <w:szCs w:val="21"/>
          </w:rPr>
          <w:instrText>PAGE   \* MERGEFORMAT</w:instrText>
        </w:r>
        <w:r w:rsidRPr="00235B44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Pr="00235B44">
          <w:rPr>
            <w:rFonts w:ascii="Times New Roman" w:hAnsi="Times New Roman" w:cs="Times New Roman"/>
            <w:sz w:val="21"/>
            <w:szCs w:val="21"/>
          </w:rPr>
          <w:t>2</w:t>
        </w:r>
        <w:r w:rsidRPr="00235B44">
          <w:rPr>
            <w:rFonts w:ascii="Times New Roman" w:hAnsi="Times New Roman" w:cs="Times New Roman"/>
            <w:sz w:val="21"/>
            <w:szCs w:val="21"/>
          </w:rPr>
          <w:fldChar w:fldCharType="end"/>
        </w:r>
        <w:r>
          <w:rPr>
            <w:rFonts w:ascii="Times New Roman" w:hAnsi="Times New Roman" w:cs="Times New Roman"/>
            <w:sz w:val="21"/>
            <w:szCs w:val="21"/>
          </w:rPr>
          <w:t xml:space="preserve"> -</w:t>
        </w:r>
      </w:p>
    </w:sdtContent>
  </w:sdt>
  <w:p w14:paraId="642EBD9C" w14:textId="77777777" w:rsidR="00235B44" w:rsidRDefault="00235B4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8B51DB" w14:textId="77777777" w:rsidR="004D2D29" w:rsidRDefault="004D2D29" w:rsidP="007616AD">
      <w:pPr>
        <w:spacing w:after="0" w:line="240" w:lineRule="auto"/>
      </w:pPr>
      <w:r>
        <w:separator/>
      </w:r>
    </w:p>
  </w:footnote>
  <w:footnote w:type="continuationSeparator" w:id="0">
    <w:p w14:paraId="3C58F1D2" w14:textId="77777777" w:rsidR="004D2D29" w:rsidRDefault="004D2D29" w:rsidP="00761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86A446" w14:textId="393FE722" w:rsidR="007616AD" w:rsidRDefault="009B3D13">
    <w:pPr>
      <w:pStyle w:val="Cabealh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392C330" wp14:editId="631C1985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677150" cy="990600"/>
          <wp:effectExtent l="0" t="0" r="0" b="0"/>
          <wp:wrapSquare wrapText="bothSides"/>
          <wp:docPr id="2147051659" name="Imagem 1" descr="Ícone&#10;&#10;O conteúdo gerado por IA pode estar incorre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47051659" name="Imagem 1" descr="Ícone&#10;&#10;O conteúdo gerado por IA pode estar incorre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7150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3B1E70"/>
    <w:multiLevelType w:val="multilevel"/>
    <w:tmpl w:val="2D1E20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565595"/>
    <w:multiLevelType w:val="hybridMultilevel"/>
    <w:tmpl w:val="90B4CB10"/>
    <w:lvl w:ilvl="0" w:tplc="0416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F838F8"/>
    <w:multiLevelType w:val="hybridMultilevel"/>
    <w:tmpl w:val="97842B5E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371E11"/>
    <w:multiLevelType w:val="hybridMultilevel"/>
    <w:tmpl w:val="5B66F55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26024"/>
    <w:multiLevelType w:val="multilevel"/>
    <w:tmpl w:val="334C4E3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C16D33"/>
    <w:multiLevelType w:val="multilevel"/>
    <w:tmpl w:val="3F46CE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4744B2"/>
    <w:multiLevelType w:val="hybridMultilevel"/>
    <w:tmpl w:val="44644694"/>
    <w:lvl w:ilvl="0" w:tplc="04160003">
      <w:start w:val="1"/>
      <w:numFmt w:val="bullet"/>
      <w:lvlText w:val="o"/>
      <w:lvlJc w:val="left"/>
      <w:pPr>
        <w:ind w:left="6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7" w15:restartNumberingAfterBreak="0">
    <w:nsid w:val="33D11353"/>
    <w:multiLevelType w:val="multilevel"/>
    <w:tmpl w:val="2D1E20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510041"/>
    <w:multiLevelType w:val="hybridMultilevel"/>
    <w:tmpl w:val="BD088406"/>
    <w:lvl w:ilvl="0" w:tplc="04160003">
      <w:start w:val="1"/>
      <w:numFmt w:val="bullet"/>
      <w:lvlText w:val="o"/>
      <w:lvlJc w:val="left"/>
      <w:pPr>
        <w:ind w:left="6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9" w15:restartNumberingAfterBreak="0">
    <w:nsid w:val="4D020E38"/>
    <w:multiLevelType w:val="hybridMultilevel"/>
    <w:tmpl w:val="71FE7A50"/>
    <w:lvl w:ilvl="0" w:tplc="04160003">
      <w:start w:val="1"/>
      <w:numFmt w:val="bullet"/>
      <w:lvlText w:val="o"/>
      <w:lvlJc w:val="left"/>
      <w:pPr>
        <w:ind w:left="10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0" w15:restartNumberingAfterBreak="0">
    <w:nsid w:val="53246550"/>
    <w:multiLevelType w:val="hybridMultilevel"/>
    <w:tmpl w:val="D9EA8F9E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31DC1"/>
    <w:multiLevelType w:val="hybridMultilevel"/>
    <w:tmpl w:val="38E626FE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F97ED9"/>
    <w:multiLevelType w:val="hybridMultilevel"/>
    <w:tmpl w:val="52BA1378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FD12C9"/>
    <w:multiLevelType w:val="hybridMultilevel"/>
    <w:tmpl w:val="C50E1E2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B17188"/>
    <w:multiLevelType w:val="hybridMultilevel"/>
    <w:tmpl w:val="7A7A0848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260BDB"/>
    <w:multiLevelType w:val="hybridMultilevel"/>
    <w:tmpl w:val="290C0522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7F33E7"/>
    <w:multiLevelType w:val="hybridMultilevel"/>
    <w:tmpl w:val="BA3ADDA0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E55D57"/>
    <w:multiLevelType w:val="hybridMultilevel"/>
    <w:tmpl w:val="536A942A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201F5B"/>
    <w:multiLevelType w:val="hybridMultilevel"/>
    <w:tmpl w:val="1AFCA234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4E4FAE"/>
    <w:multiLevelType w:val="hybridMultilevel"/>
    <w:tmpl w:val="1E3C6582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1203572">
    <w:abstractNumId w:val="13"/>
  </w:num>
  <w:num w:numId="2" w16cid:durableId="1749694519">
    <w:abstractNumId w:val="1"/>
  </w:num>
  <w:num w:numId="3" w16cid:durableId="603851539">
    <w:abstractNumId w:val="3"/>
  </w:num>
  <w:num w:numId="4" w16cid:durableId="855726776">
    <w:abstractNumId w:val="14"/>
  </w:num>
  <w:num w:numId="5" w16cid:durableId="1111583760">
    <w:abstractNumId w:val="19"/>
  </w:num>
  <w:num w:numId="6" w16cid:durableId="1300652310">
    <w:abstractNumId w:val="9"/>
  </w:num>
  <w:num w:numId="7" w16cid:durableId="499738695">
    <w:abstractNumId w:val="6"/>
  </w:num>
  <w:num w:numId="8" w16cid:durableId="2007902573">
    <w:abstractNumId w:val="15"/>
  </w:num>
  <w:num w:numId="9" w16cid:durableId="513299818">
    <w:abstractNumId w:val="17"/>
  </w:num>
  <w:num w:numId="10" w16cid:durableId="131873703">
    <w:abstractNumId w:val="11"/>
  </w:num>
  <w:num w:numId="11" w16cid:durableId="1055196845">
    <w:abstractNumId w:val="12"/>
  </w:num>
  <w:num w:numId="12" w16cid:durableId="85462901">
    <w:abstractNumId w:val="8"/>
  </w:num>
  <w:num w:numId="13" w16cid:durableId="570042801">
    <w:abstractNumId w:val="18"/>
  </w:num>
  <w:num w:numId="14" w16cid:durableId="396559969">
    <w:abstractNumId w:val="16"/>
  </w:num>
  <w:num w:numId="15" w16cid:durableId="314914454">
    <w:abstractNumId w:val="5"/>
  </w:num>
  <w:num w:numId="16" w16cid:durableId="1332559230">
    <w:abstractNumId w:val="7"/>
  </w:num>
  <w:num w:numId="17" w16cid:durableId="255671707">
    <w:abstractNumId w:val="0"/>
  </w:num>
  <w:num w:numId="18" w16cid:durableId="1257327255">
    <w:abstractNumId w:val="10"/>
  </w:num>
  <w:num w:numId="19" w16cid:durableId="1141923704">
    <w:abstractNumId w:val="2"/>
  </w:num>
  <w:num w:numId="20" w16cid:durableId="493492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NDEwsTQwMzM0MzdU0lEKTi0uzszPAykwqgUAr6HUZywAAAA="/>
  </w:docVars>
  <w:rsids>
    <w:rsidRoot w:val="007616AD"/>
    <w:rsid w:val="00003E7A"/>
    <w:rsid w:val="0004008B"/>
    <w:rsid w:val="00060803"/>
    <w:rsid w:val="00093A82"/>
    <w:rsid w:val="000A4ABC"/>
    <w:rsid w:val="00100696"/>
    <w:rsid w:val="00110157"/>
    <w:rsid w:val="0013594C"/>
    <w:rsid w:val="001570F5"/>
    <w:rsid w:val="001B7B5E"/>
    <w:rsid w:val="001E69AD"/>
    <w:rsid w:val="00235B44"/>
    <w:rsid w:val="002E674A"/>
    <w:rsid w:val="0048093B"/>
    <w:rsid w:val="004B7586"/>
    <w:rsid w:val="004D2D29"/>
    <w:rsid w:val="0053204B"/>
    <w:rsid w:val="00566EEA"/>
    <w:rsid w:val="00582370"/>
    <w:rsid w:val="005D1B4E"/>
    <w:rsid w:val="006159B2"/>
    <w:rsid w:val="006733B9"/>
    <w:rsid w:val="00682D93"/>
    <w:rsid w:val="007616AD"/>
    <w:rsid w:val="007C1EB4"/>
    <w:rsid w:val="00916597"/>
    <w:rsid w:val="009B3D13"/>
    <w:rsid w:val="009C0162"/>
    <w:rsid w:val="009D0D69"/>
    <w:rsid w:val="00A43D39"/>
    <w:rsid w:val="00A45DBF"/>
    <w:rsid w:val="00A60C5F"/>
    <w:rsid w:val="00AB10D5"/>
    <w:rsid w:val="00B125C7"/>
    <w:rsid w:val="00B31012"/>
    <w:rsid w:val="00B52675"/>
    <w:rsid w:val="00B65E0A"/>
    <w:rsid w:val="00BB283E"/>
    <w:rsid w:val="00C45072"/>
    <w:rsid w:val="00CF30B2"/>
    <w:rsid w:val="00D055A6"/>
    <w:rsid w:val="00D10699"/>
    <w:rsid w:val="00E63432"/>
    <w:rsid w:val="00F072E8"/>
    <w:rsid w:val="00F84D88"/>
    <w:rsid w:val="00FE6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8685D0"/>
  <w15:chartTrackingRefBased/>
  <w15:docId w15:val="{E60D260E-528C-4A27-9D3F-6FA781D52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616A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7616A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7616A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616A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616A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616A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616A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616A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616A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7616A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rsid w:val="007616A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rsid w:val="007616A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616AD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616AD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616AD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616AD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616AD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616AD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7616A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7616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7616A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7616A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7616A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7616AD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7616AD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7616AD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7616A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7616AD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7616AD"/>
    <w:rPr>
      <w:b/>
      <w:bCs/>
      <w:smallCaps/>
      <w:color w:val="0F4761" w:themeColor="accent1" w:themeShade="BF"/>
      <w:spacing w:val="5"/>
    </w:rPr>
  </w:style>
  <w:style w:type="paragraph" w:styleId="Cabealho">
    <w:name w:val="header"/>
    <w:basedOn w:val="Normal"/>
    <w:link w:val="CabealhoChar"/>
    <w:uiPriority w:val="99"/>
    <w:unhideWhenUsed/>
    <w:rsid w:val="007616A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616AD"/>
  </w:style>
  <w:style w:type="paragraph" w:styleId="Rodap">
    <w:name w:val="footer"/>
    <w:basedOn w:val="Normal"/>
    <w:link w:val="RodapChar"/>
    <w:uiPriority w:val="99"/>
    <w:unhideWhenUsed/>
    <w:rsid w:val="007616A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616AD"/>
  </w:style>
  <w:style w:type="character" w:styleId="Hyperlink">
    <w:name w:val="Hyperlink"/>
    <w:basedOn w:val="Fontepargpadro"/>
    <w:uiPriority w:val="99"/>
    <w:unhideWhenUsed/>
    <w:rsid w:val="001570F5"/>
    <w:rPr>
      <w:color w:val="467886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570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ja-JP"/>
      <w14:ligatures w14:val="none"/>
    </w:rPr>
  </w:style>
  <w:style w:type="character" w:styleId="Forte">
    <w:name w:val="Strong"/>
    <w:basedOn w:val="Fontepargpadro"/>
    <w:uiPriority w:val="22"/>
    <w:qFormat/>
    <w:rsid w:val="001570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77</Words>
  <Characters>5970</Characters>
  <Application>Microsoft Office Word</Application>
  <DocSecurity>0</DocSecurity>
  <Lines>71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rio Henrique Ogasavara</cp:lastModifiedBy>
  <cp:revision>8</cp:revision>
  <dcterms:created xsi:type="dcterms:W3CDTF">2024-06-25T21:59:00Z</dcterms:created>
  <dcterms:modified xsi:type="dcterms:W3CDTF">2025-12-11T13:41:00Z</dcterms:modified>
</cp:coreProperties>
</file>